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112805A5" w:rsidR="0081757C" w:rsidRPr="00B778F8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B778F8">
        <w:rPr>
          <w:rFonts w:ascii="ＭＳ Ｐ明朝" w:eastAsia="ＭＳ Ｐ明朝" w:hAnsi="ＭＳ Ｐ明朝" w:hint="eastAsia"/>
          <w:sz w:val="24"/>
        </w:rPr>
        <w:t>大阪大学</w:t>
      </w:r>
      <w:r w:rsidR="00C57060" w:rsidRPr="00B778F8">
        <w:rPr>
          <w:rFonts w:ascii="ＭＳ Ｐ明朝" w:eastAsia="ＭＳ Ｐ明朝" w:hAnsi="ＭＳ Ｐ明朝" w:hint="eastAsia"/>
          <w:sz w:val="24"/>
        </w:rPr>
        <w:t>D3</w:t>
      </w:r>
      <w:r w:rsidRPr="00B778F8">
        <w:rPr>
          <w:rFonts w:ascii="ＭＳ Ｐ明朝" w:eastAsia="ＭＳ Ｐ明朝" w:hAnsi="ＭＳ Ｐ明朝" w:hint="eastAsia"/>
          <w:sz w:val="24"/>
        </w:rPr>
        <w:t>センター</w:t>
      </w:r>
    </w:p>
    <w:p w14:paraId="74CBCD64" w14:textId="39F1C638" w:rsidR="00B37FD8" w:rsidRPr="00B778F8" w:rsidRDefault="002357F3" w:rsidP="00B37FD8">
      <w:pPr>
        <w:jc w:val="center"/>
        <w:rPr>
          <w:szCs w:val="20"/>
        </w:rPr>
      </w:pPr>
      <w:r w:rsidRPr="00B778F8"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 w:rsidRPr="00B778F8">
        <w:rPr>
          <w:rFonts w:ascii="ＭＳ Ｐ明朝" w:eastAsia="ＭＳ Ｐ明朝" w:hAnsi="ＭＳ Ｐ明朝" w:hint="eastAsia"/>
          <w:sz w:val="24"/>
        </w:rPr>
        <w:t xml:space="preserve"> </w:t>
      </w:r>
      <w:r w:rsidR="000D080E" w:rsidRPr="00B778F8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 w:rsidRPr="00B778F8">
        <w:rPr>
          <w:rFonts w:ascii="ＭＳ Ｐ明朝" w:eastAsia="ＭＳ Ｐ明朝" w:hAnsi="ＭＳ Ｐ明朝"/>
          <w:sz w:val="24"/>
        </w:rPr>
        <w:t>枠</w:t>
      </w:r>
      <w:r w:rsidR="00705978" w:rsidRPr="00B778F8">
        <w:rPr>
          <w:rFonts w:ascii="ＭＳ Ｐ明朝" w:eastAsia="ＭＳ Ｐ明朝" w:hAnsi="ＭＳ Ｐ明朝" w:hint="eastAsia"/>
          <w:sz w:val="24"/>
        </w:rPr>
        <w:t xml:space="preserve"> </w:t>
      </w:r>
      <w:r w:rsidR="00FC05F4" w:rsidRPr="00B778F8">
        <w:rPr>
          <w:rFonts w:ascii="ＭＳ Ｐ明朝" w:eastAsia="ＭＳ Ｐ明朝" w:hAnsi="ＭＳ Ｐ明朝" w:hint="eastAsia"/>
          <w:sz w:val="24"/>
        </w:rPr>
        <w:t>公募型利用制度</w:t>
      </w:r>
      <w:r w:rsidRPr="00B778F8">
        <w:rPr>
          <w:rFonts w:ascii="ＭＳ Ｐ明朝" w:eastAsia="ＭＳ Ｐ明朝" w:hAnsi="ＭＳ Ｐ明朝" w:hint="eastAsia"/>
          <w:sz w:val="24"/>
        </w:rPr>
        <w:t>申請</w:t>
      </w:r>
      <w:r w:rsidR="00B37FD8" w:rsidRPr="00B778F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B778F8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 w:rsidRPr="00B778F8"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B778F8" w:rsidRDefault="00F629F1" w:rsidP="00F629F1">
      <w:pPr>
        <w:spacing w:line="240" w:lineRule="exact"/>
        <w:rPr>
          <w:rFonts w:ascii="ＭＳ Ｐ明朝" w:eastAsia="ＭＳ Ｐ明朝" w:hAnsi="ＭＳ Ｐ明朝"/>
          <w:sz w:val="16"/>
          <w:szCs w:val="16"/>
        </w:rPr>
      </w:pPr>
      <w:r w:rsidRPr="00B778F8">
        <w:rPr>
          <w:rFonts w:ascii="ＭＳ Ｐ明朝" w:eastAsia="ＭＳ Ｐ明朝" w:hAnsi="ＭＳ Ｐ明朝" w:hint="eastAsia"/>
          <w:sz w:val="16"/>
          <w:szCs w:val="16"/>
        </w:rPr>
        <w:t>※本様式は</w:t>
      </w:r>
      <w:r w:rsidR="006B2E56" w:rsidRPr="00B778F8">
        <w:rPr>
          <w:rFonts w:ascii="ＭＳ Ｐ明朝" w:eastAsia="ＭＳ Ｐ明朝" w:hAnsi="ＭＳ Ｐ明朝" w:hint="eastAsia"/>
          <w:sz w:val="16"/>
          <w:szCs w:val="16"/>
        </w:rPr>
        <w:t>、本センター 大規模計算機システム担当</w:t>
      </w:r>
      <w:r w:rsidR="002357F3" w:rsidRPr="00B778F8">
        <w:rPr>
          <w:rFonts w:ascii="ＭＳ Ｐ明朝" w:eastAsia="ＭＳ Ｐ明朝" w:hAnsi="ＭＳ Ｐ明朝" w:hint="eastAsia"/>
          <w:sz w:val="16"/>
          <w:szCs w:val="16"/>
        </w:rPr>
        <w:t>system</w:t>
      </w:r>
      <w:r w:rsidR="0094748D" w:rsidRPr="00B778F8">
        <w:rPr>
          <w:rFonts w:ascii="ＭＳ Ｐ明朝" w:eastAsia="ＭＳ Ｐ明朝" w:hAnsi="ＭＳ Ｐ明朝"/>
          <w:sz w:val="16"/>
          <w:szCs w:val="16"/>
        </w:rPr>
        <w:t>@</w:t>
      </w:r>
      <w:r w:rsidR="002357F3" w:rsidRPr="00B778F8">
        <w:rPr>
          <w:rFonts w:ascii="ＭＳ Ｐ明朝" w:eastAsia="ＭＳ Ｐ明朝" w:hAnsi="ＭＳ Ｐ明朝" w:hint="eastAsia"/>
          <w:sz w:val="16"/>
          <w:szCs w:val="16"/>
        </w:rPr>
        <w:t>cmc.osaka-u.ac.jp</w:t>
      </w:r>
      <w:r w:rsidR="0094748D" w:rsidRPr="00B778F8">
        <w:rPr>
          <w:rFonts w:ascii="ＭＳ Ｐ明朝" w:eastAsia="ＭＳ Ｐ明朝" w:hAnsi="ＭＳ Ｐ明朝" w:hint="eastAsia"/>
          <w:sz w:val="16"/>
          <w:szCs w:val="16"/>
        </w:rPr>
        <w:t>まで</w:t>
      </w:r>
      <w:r w:rsidRPr="00B778F8">
        <w:rPr>
          <w:rFonts w:ascii="ＭＳ Ｐ明朝" w:eastAsia="ＭＳ Ｐ明朝" w:hAnsi="ＭＳ Ｐ明朝" w:hint="eastAsia"/>
          <w:sz w:val="16"/>
          <w:szCs w:val="16"/>
        </w:rPr>
        <w:t>お送り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3328"/>
        <w:gridCol w:w="1760"/>
        <w:gridCol w:w="2810"/>
      </w:tblGrid>
      <w:tr w:rsidR="00B37FD8" w:rsidRPr="00B778F8" w14:paraId="7BEECB3F" w14:textId="77777777" w:rsidTr="00DC060F">
        <w:trPr>
          <w:trHeight w:val="18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B778F8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 w:rsidRPr="00B778F8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8107" w:type="dxa"/>
            <w:gridSpan w:val="3"/>
            <w:tcBorders>
              <w:top w:val="single" w:sz="18" w:space="0" w:color="auto"/>
              <w:right w:val="single" w:sz="18" w:space="0" w:color="auto"/>
            </w:tcBorders>
          </w:tcPr>
          <w:p w14:paraId="7555E994" w14:textId="77777777" w:rsidR="00B37FD8" w:rsidRPr="00B778F8" w:rsidRDefault="00B37FD8" w:rsidP="00540682">
            <w:pPr>
              <w:rPr>
                <w:szCs w:val="20"/>
              </w:rPr>
            </w:pPr>
          </w:p>
        </w:tc>
      </w:tr>
      <w:tr w:rsidR="00D87622" w:rsidRPr="00B778F8" w14:paraId="0DAEA9ED" w14:textId="77777777" w:rsidTr="009E735F">
        <w:tc>
          <w:tcPr>
            <w:tcW w:w="172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2F83317" w14:textId="77777777" w:rsidR="00D87622" w:rsidRPr="00B778F8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56CCAEEE" w14:textId="77777777" w:rsidR="00D87622" w:rsidRPr="00B778F8" w:rsidRDefault="00D87622" w:rsidP="00DC060F">
            <w:pPr>
              <w:rPr>
                <w:szCs w:val="20"/>
              </w:rPr>
            </w:pPr>
          </w:p>
          <w:p w14:paraId="055FB56F" w14:textId="77777777" w:rsidR="00D87622" w:rsidRPr="00B778F8" w:rsidRDefault="00D87622" w:rsidP="00DC060F">
            <w:pPr>
              <w:rPr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C0160D" w14:textId="0B4E2046" w:rsidR="009959B4" w:rsidRPr="00B778F8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</w:t>
            </w:r>
            <w:r w:rsidR="000D080E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学年</w:t>
            </w:r>
          </w:p>
        </w:tc>
        <w:tc>
          <w:tcPr>
            <w:tcW w:w="288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B1AC970" w14:textId="77777777" w:rsidR="009959B4" w:rsidRPr="00B778F8" w:rsidRDefault="009959B4" w:rsidP="00DC060F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B778F8" w14:paraId="5F46FFBA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B778F8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 w:rsidRPr="00B778F8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</w:tcPr>
          <w:p w14:paraId="6F2AFD5E" w14:textId="663FC0EE" w:rsidR="000F7D90" w:rsidRPr="00B778F8" w:rsidRDefault="00DD6C00" w:rsidP="003107C6">
            <w:pPr>
              <w:rPr>
                <w:szCs w:val="20"/>
              </w:rPr>
            </w:pPr>
            <w:r w:rsidRPr="00B778F8">
              <w:rPr>
                <w:szCs w:val="20"/>
              </w:rPr>
              <w:t>年齢　　歳（</w:t>
            </w:r>
            <w:r w:rsidR="00B3112A" w:rsidRPr="00B778F8">
              <w:rPr>
                <w:rFonts w:hint="eastAsia"/>
                <w:szCs w:val="20"/>
              </w:rPr>
              <w:t>202</w:t>
            </w:r>
            <w:r w:rsidR="0069345E" w:rsidRPr="00B778F8">
              <w:rPr>
                <w:rFonts w:hint="eastAsia"/>
                <w:szCs w:val="20"/>
              </w:rPr>
              <w:t>6</w:t>
            </w:r>
            <w:r w:rsidRPr="00B778F8">
              <w:rPr>
                <w:szCs w:val="20"/>
              </w:rPr>
              <w:t>年</w:t>
            </w:r>
            <w:r w:rsidR="00895C79" w:rsidRPr="00B778F8">
              <w:rPr>
                <w:rFonts w:hint="eastAsia"/>
                <w:szCs w:val="20"/>
              </w:rPr>
              <w:t>4</w:t>
            </w:r>
            <w:r w:rsidR="00895C79" w:rsidRPr="00B778F8">
              <w:rPr>
                <w:rFonts w:hint="eastAsia"/>
                <w:szCs w:val="20"/>
              </w:rPr>
              <w:t>月</w:t>
            </w:r>
            <w:r w:rsidR="00895C79" w:rsidRPr="00B778F8">
              <w:rPr>
                <w:rFonts w:hint="eastAsia"/>
                <w:szCs w:val="20"/>
              </w:rPr>
              <w:t>1</w:t>
            </w:r>
            <w:r w:rsidR="00895C79" w:rsidRPr="00B778F8">
              <w:rPr>
                <w:rFonts w:hint="eastAsia"/>
                <w:szCs w:val="20"/>
              </w:rPr>
              <w:t xml:space="preserve">日時点）　</w:t>
            </w:r>
            <w:r w:rsidR="00D83C93" w:rsidRPr="00B778F8">
              <w:rPr>
                <w:szCs w:val="20"/>
              </w:rPr>
              <w:t>／</w:t>
            </w:r>
            <w:r w:rsidR="00D83C93" w:rsidRPr="00B778F8">
              <w:rPr>
                <w:rFonts w:hint="eastAsia"/>
                <w:szCs w:val="20"/>
              </w:rPr>
              <w:t xml:space="preserve">　</w:t>
            </w:r>
            <w:r w:rsidR="00BC1B78" w:rsidRPr="00B778F8">
              <w:rPr>
                <w:rFonts w:hint="eastAsia"/>
                <w:szCs w:val="20"/>
              </w:rPr>
              <w:t>男・女</w:t>
            </w:r>
          </w:p>
        </w:tc>
      </w:tr>
      <w:tr w:rsidR="00F347B5" w:rsidRPr="00B778F8" w14:paraId="4015CC8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Pr="00B778F8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</w:tcPr>
          <w:p w14:paraId="7E593A12" w14:textId="77777777" w:rsidR="00F347B5" w:rsidRPr="00B778F8" w:rsidRDefault="00F347B5" w:rsidP="000F7D90">
            <w:pPr>
              <w:rPr>
                <w:szCs w:val="20"/>
              </w:rPr>
            </w:pPr>
          </w:p>
        </w:tc>
      </w:tr>
      <w:tr w:rsidR="006C10A4" w:rsidRPr="00B778F8" w14:paraId="6E2F824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Pr="00B778F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</w:tcPr>
          <w:p w14:paraId="058C308F" w14:textId="77777777" w:rsidR="006C10A4" w:rsidRPr="00B778F8" w:rsidRDefault="006C10A4" w:rsidP="000F7D90">
            <w:pPr>
              <w:rPr>
                <w:szCs w:val="20"/>
              </w:rPr>
            </w:pPr>
          </w:p>
        </w:tc>
      </w:tr>
      <w:tr w:rsidR="007543A8" w:rsidRPr="00B778F8" w14:paraId="19E2F327" w14:textId="77777777" w:rsidTr="009E7081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Pr="00B778F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</w:tcPr>
          <w:p w14:paraId="154EA68B" w14:textId="77777777" w:rsidR="007543A8" w:rsidRPr="00B778F8" w:rsidRDefault="006C10A4" w:rsidP="000F7D90">
            <w:pPr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Pr="00B778F8" w:rsidRDefault="006C10A4" w:rsidP="000F7D90">
            <w:pPr>
              <w:rPr>
                <w:szCs w:val="20"/>
              </w:rPr>
            </w:pPr>
          </w:p>
        </w:tc>
      </w:tr>
      <w:tr w:rsidR="00784ACE" w:rsidRPr="00B778F8" w14:paraId="04B0B6DF" w14:textId="77777777" w:rsidTr="009E735F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Pr="00B778F8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8107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14:paraId="02D94BE2" w14:textId="77777777" w:rsidR="000D080E" w:rsidRPr="00B778F8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B778F8" w:rsidRDefault="00784ACE" w:rsidP="000F7D90">
            <w:pPr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 xml:space="preserve">氏名：　　　　　　　　　</w:t>
            </w:r>
            <w:r w:rsidRPr="00B778F8">
              <w:rPr>
                <w:rFonts w:hint="eastAsia"/>
                <w:szCs w:val="20"/>
              </w:rPr>
              <w:t>E-mail</w:t>
            </w:r>
            <w:r w:rsidRPr="00B778F8"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B778F8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7898"/>
      </w:tblGrid>
      <w:tr w:rsidR="00724C10" w:rsidRPr="00B778F8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Pr="00B778F8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B778F8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Pr="00B778F8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Pr="00B778F8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B778F8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Pr="00B778F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Pr="00B778F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Pr="00B778F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 w:rsidRPr="00B778F8"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B778F8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B778F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Pr="00B778F8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8"/>
        <w:gridCol w:w="2268"/>
        <w:gridCol w:w="2362"/>
        <w:gridCol w:w="2434"/>
      </w:tblGrid>
      <w:tr w:rsidR="00047808" w:rsidRPr="00B778F8" w14:paraId="507764DA" w14:textId="77777777" w:rsidTr="0069345E">
        <w:trPr>
          <w:trHeight w:val="426"/>
        </w:trPr>
        <w:tc>
          <w:tcPr>
            <w:tcW w:w="9592" w:type="dxa"/>
            <w:gridSpan w:val="4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0B08F54" w14:textId="1A7A4DDC" w:rsidR="00047808" w:rsidRPr="00B778F8" w:rsidRDefault="00047808" w:rsidP="008D332F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</w:tc>
      </w:tr>
      <w:tr w:rsidR="0069345E" w:rsidRPr="00B778F8" w14:paraId="18188870" w14:textId="77777777" w:rsidTr="00684D30">
        <w:tc>
          <w:tcPr>
            <w:tcW w:w="4796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3D3BE325" w14:textId="1B907552" w:rsidR="0069345E" w:rsidRPr="00B778F8" w:rsidRDefault="0069345E" w:rsidP="0069345E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SQUIDの資源量</w:t>
            </w:r>
          </w:p>
        </w:tc>
        <w:tc>
          <w:tcPr>
            <w:tcW w:w="4796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2D510423" w14:textId="4986F769" w:rsidR="0069345E" w:rsidRPr="00B778F8" w:rsidRDefault="0069345E" w:rsidP="0069345E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OCTOPUSの資源量</w:t>
            </w:r>
          </w:p>
        </w:tc>
      </w:tr>
      <w:tr w:rsidR="0069345E" w:rsidRPr="00B778F8" w14:paraId="3E01E3C8" w14:textId="77777777" w:rsidTr="00684D30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53B0FE61" w14:textId="42588C57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0BFE11E4" w14:textId="54FBBB4C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4362E4" w14:textId="0FB42074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91DF9B7" w14:textId="4CBDD8F3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</w:tr>
      <w:tr w:rsidR="0069345E" w:rsidRPr="00B778F8" w14:paraId="65F7B965" w14:textId="77777777" w:rsidTr="00684D30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45318737" w14:textId="35967FEF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509A9AAD" w14:textId="584D45A0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6C9DC" w14:textId="7EBF143F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30A285E7" w14:textId="676F8E82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T</w:t>
            </w:r>
            <w:r w:rsidRPr="00B778F8">
              <w:rPr>
                <w:szCs w:val="20"/>
              </w:rPr>
              <w:t>B</w:t>
            </w:r>
          </w:p>
        </w:tc>
      </w:tr>
      <w:tr w:rsidR="0069345E" w:rsidRPr="00B778F8" w14:paraId="7727B4C8" w14:textId="77777777" w:rsidTr="0069345E">
        <w:tc>
          <w:tcPr>
            <w:tcW w:w="2528" w:type="dxa"/>
            <w:tcBorders>
              <w:left w:val="single" w:sz="18" w:space="0" w:color="auto"/>
              <w:right w:val="single" w:sz="4" w:space="0" w:color="auto"/>
            </w:tcBorders>
          </w:tcPr>
          <w:p w14:paraId="18F39B9C" w14:textId="23C092A8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098ACAED" w14:textId="2774DDFF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1D8205" w14:textId="3D8A9BE1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BD8CC6F" w14:textId="121343D2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</w:tr>
      <w:tr w:rsidR="0069345E" w:rsidRPr="00B778F8" w14:paraId="69D3A9B8" w14:textId="77777777" w:rsidTr="0069345E">
        <w:tc>
          <w:tcPr>
            <w:tcW w:w="2528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5ACEA08" w14:textId="47BF999E" w:rsidR="0069345E" w:rsidRPr="00B778F8" w:rsidRDefault="0069345E" w:rsidP="0069345E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18" w:space="0" w:color="auto"/>
            </w:tcBorders>
          </w:tcPr>
          <w:p w14:paraId="2229ED8A" w14:textId="3DBB1267" w:rsidR="0069345E" w:rsidRPr="00B778F8" w:rsidRDefault="0069345E" w:rsidP="0069345E">
            <w:pPr>
              <w:jc w:val="right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T</w:t>
            </w:r>
            <w:r w:rsidRPr="00B778F8">
              <w:rPr>
                <w:szCs w:val="20"/>
              </w:rPr>
              <w:t>B</w:t>
            </w:r>
          </w:p>
        </w:tc>
        <w:tc>
          <w:tcPr>
            <w:tcW w:w="2362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26AAD" w14:textId="63DFF795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  <w:tc>
          <w:tcPr>
            <w:tcW w:w="2434" w:type="dxa"/>
            <w:tcBorders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35B4880A" w14:textId="0627C3E2" w:rsidR="0069345E" w:rsidRPr="00B778F8" w:rsidRDefault="0069345E" w:rsidP="0069345E">
            <w:pPr>
              <w:jc w:val="right"/>
              <w:rPr>
                <w:szCs w:val="20"/>
              </w:rPr>
            </w:pPr>
          </w:p>
        </w:tc>
      </w:tr>
      <w:tr w:rsidR="00047808" w:rsidRPr="00B778F8" w14:paraId="0F6692FD" w14:textId="77777777" w:rsidTr="0069345E">
        <w:tc>
          <w:tcPr>
            <w:tcW w:w="9592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B778F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計算内容　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を行うためXXXノード時間の計算をYYY回実行する。）</w:t>
            </w:r>
          </w:p>
        </w:tc>
      </w:tr>
      <w:tr w:rsidR="00047808" w:rsidRPr="00B778F8" w14:paraId="40D71EDA" w14:textId="77777777" w:rsidTr="0069345E">
        <w:trPr>
          <w:trHeight w:val="3479"/>
        </w:trPr>
        <w:tc>
          <w:tcPr>
            <w:tcW w:w="9592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21B2D9" w14:textId="7A741C2C" w:rsidR="00047808" w:rsidRPr="00B778F8" w:rsidRDefault="001F0A20" w:rsidP="008E2A8A">
            <w:pPr>
              <w:rPr>
                <w:sz w:val="18"/>
                <w:szCs w:val="18"/>
              </w:rPr>
            </w:pPr>
            <w:r w:rsidRPr="00B778F8">
              <w:rPr>
                <w:rFonts w:hint="eastAsia"/>
                <w:sz w:val="18"/>
                <w:szCs w:val="18"/>
              </w:rPr>
              <w:t>（３．計算計画に記載した内容をスペースが許す範囲で要約して記入してください。）</w:t>
            </w:r>
          </w:p>
        </w:tc>
      </w:tr>
    </w:tbl>
    <w:p w14:paraId="55D2A76D" w14:textId="5E38CC8B" w:rsidR="00F347B5" w:rsidRPr="00B778F8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724C10" w:rsidRPr="00B778F8" w14:paraId="1C937FEB" w14:textId="77777777" w:rsidTr="00724C10">
        <w:tc>
          <w:tcPr>
            <w:tcW w:w="9835" w:type="dxa"/>
          </w:tcPr>
          <w:p w14:paraId="0D6DECDF" w14:textId="77777777" w:rsidR="00724C10" w:rsidRPr="00B778F8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２．研究課題の概要</w:t>
            </w:r>
          </w:p>
          <w:p w14:paraId="4D24EC8B" w14:textId="0A84DAE8" w:rsidR="00724C10" w:rsidRPr="00B778F8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位</w:t>
            </w:r>
            <w:r w:rsidRPr="00B778F8">
              <w:rPr>
                <w:rFonts w:ascii="ＭＳ Ｐゴシック" w:eastAsia="ＭＳ Ｐゴシック" w:hAnsi="ＭＳ Ｐゴシック"/>
                <w:sz w:val="18"/>
                <w:szCs w:val="18"/>
              </w:rPr>
              <w:t>(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修士、博士</w:t>
            </w:r>
            <w:r w:rsidRPr="00B778F8">
              <w:rPr>
                <w:rFonts w:ascii="ＭＳ Ｐゴシック" w:eastAsia="ＭＳ Ｐゴシック" w:hAnsi="ＭＳ Ｐゴシック"/>
                <w:sz w:val="18"/>
                <w:szCs w:val="18"/>
              </w:rPr>
              <w:t>)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取得を目標として行う研究</w:t>
            </w:r>
            <w:r w:rsidR="009872C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課題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術的背景、目的・意義、研究計画、期待される成果を</w:t>
            </w:r>
            <w:r w:rsidR="007B45DC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それぞれの位置</w:t>
            </w:r>
            <w:r w:rsidR="00143C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付け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</w:t>
            </w:r>
            <w:r w:rsidR="00143C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る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ように記述してください。</w:t>
            </w:r>
            <w:r w:rsidR="009872C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に、研究課題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重要性・妥当性</w:t>
            </w:r>
            <w:r w:rsidR="006A6E81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なぜ本研究課題に取り組む必要があるのか）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6E2615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およ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び、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色</w:t>
            </w:r>
            <w:r w:rsidR="000E66B4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・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独創性</w:t>
            </w:r>
            <w:r w:rsidR="006A6E81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他の研究に比べてどのような違いがあるか）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</w:t>
            </w:r>
            <w:r w:rsidR="00724C10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詳細に記述してください。図表を用いても構いません。</w:t>
            </w:r>
            <w:r w:rsidR="0055060E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</w:t>
            </w:r>
            <w:r w:rsidR="0055060E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専門分野以外の方が審査を行う</w:t>
            </w:r>
            <w:r w:rsidR="009B09B7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場合があるので</w:t>
            </w:r>
            <w:r w:rsidR="0055060E" w:rsidRPr="00B778F8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分かりやすく記述してください。</w:t>
            </w:r>
            <w:r w:rsidR="004B61A7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スペースが不足する場合は記述欄を拡張して構いません。</w:t>
            </w:r>
          </w:p>
        </w:tc>
      </w:tr>
      <w:tr w:rsidR="00724C10" w:rsidRPr="00B778F8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B778F8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Pr="00B778F8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4B61A7" w:rsidRPr="00B778F8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Pr="00B778F8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1DCC4D0E" w:rsidR="004B61A7" w:rsidRPr="00B778F8" w:rsidRDefault="00FF61CF" w:rsidP="004B61A7">
            <w:pPr>
              <w:rPr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上記の研究課題の遂行にあわせた計算計画（利用を想定するノード群、計算時間、必要なディスク容量など）について記述してください。</w:t>
            </w:r>
          </w:p>
        </w:tc>
      </w:tr>
      <w:tr w:rsidR="004B61A7" w:rsidRPr="00B778F8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B778F8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Pr="00B778F8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Pr="00B778F8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2"/>
        <w:gridCol w:w="1059"/>
        <w:gridCol w:w="1904"/>
        <w:gridCol w:w="1203"/>
        <w:gridCol w:w="1196"/>
        <w:gridCol w:w="1203"/>
        <w:gridCol w:w="2385"/>
      </w:tblGrid>
      <w:tr w:rsidR="00F27D3D" w:rsidRPr="00B778F8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B778F8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４</w:t>
            </w:r>
            <w:r w:rsidR="00F27D3D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利用者リスト</w:t>
            </w:r>
          </w:p>
          <w:p w14:paraId="3DCC424C" w14:textId="77777777" w:rsidR="00F27D3D" w:rsidRPr="00B778F8" w:rsidRDefault="00F27D3D" w:rsidP="00FD18BB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※実際に大規模計算機システムを利用する者について記入すること</w:t>
            </w:r>
            <w:r w:rsidR="003107C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学生の身分を有する者しか登録できません。</w:t>
            </w:r>
          </w:p>
        </w:tc>
      </w:tr>
      <w:tr w:rsidR="00F27D3D" w:rsidRPr="00B778F8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6DD09EF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48D31161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C143BF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95C43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14575C3A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7679EC0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6F1078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3AEFC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1B723341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072517A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D1E0CB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79B441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0BFAF9F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54C11CDC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A88825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5F4ABD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4488776" w14:textId="77777777" w:rsidR="00F27D3D" w:rsidRPr="00B778F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6D815E34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B778F8" w:rsidRDefault="003107C6" w:rsidP="00FD18BB">
            <w:pPr>
              <w:jc w:val="center"/>
              <w:rPr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B778F8" w:rsidRDefault="00F27D3D" w:rsidP="00FD18BB">
            <w:pPr>
              <w:jc w:val="center"/>
              <w:rPr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EDDB28" w14:textId="77777777" w:rsidR="00F27D3D" w:rsidRPr="00B778F8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95A09E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B778F8" w:rsidRDefault="00F27D3D" w:rsidP="00FD18BB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所</w:t>
            </w: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 w:rsidRPr="00B778F8"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  <w:tr w:rsidR="00F27D3D" w:rsidRPr="00B778F8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B778F8" w:rsidRDefault="00F27D3D" w:rsidP="00FD18BB">
            <w:pPr>
              <w:rPr>
                <w:w w:val="20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B778F8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B778F8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 w:rsidRPr="00B778F8"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B778F8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Pr="00B778F8" w:rsidRDefault="00F27D3D" w:rsidP="00F27D3D">
      <w:pPr>
        <w:spacing w:line="300" w:lineRule="exact"/>
        <w:rPr>
          <w:szCs w:val="20"/>
        </w:rPr>
      </w:pPr>
      <w:r w:rsidRPr="00B778F8"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"/>
        <w:gridCol w:w="1058"/>
        <w:gridCol w:w="1905"/>
        <w:gridCol w:w="1203"/>
        <w:gridCol w:w="1196"/>
        <w:gridCol w:w="1204"/>
        <w:gridCol w:w="2386"/>
      </w:tblGrid>
      <w:tr w:rsidR="00426ADF" w:rsidRPr="00B778F8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Pr="00B778F8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外国人リスト</w:t>
            </w:r>
          </w:p>
          <w:p w14:paraId="6CF23EE1" w14:textId="7DF5512D" w:rsidR="004929F9" w:rsidRPr="00B778F8" w:rsidRDefault="00426ADF" w:rsidP="008A2EE7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="008A2EE7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※前述の「</w:t>
            </w:r>
            <w:r w:rsidR="00506C96"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４</w:t>
            </w:r>
            <w:r w:rsidRPr="00B778F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B778F8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Pr="00B778F8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B778F8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2BD47482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10866A15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5424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61B986B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3AED5B9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4549F7B8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B50FFA0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D6B5C23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23145DE9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5F63811E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A99845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B4342C4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60F2F0CB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630C7F2D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1B66A3D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E1670CA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  <w:r w:rsidRPr="00B778F8"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14:paraId="031A2298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</w:tcPr>
          <w:p w14:paraId="1CADC689" w14:textId="77777777" w:rsidR="00426ADF" w:rsidRPr="00B778F8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Pr="00B778F8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  <w:tr w:rsidR="00426ADF" w:rsidRPr="00B778F8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Pr="00B778F8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0C709FD" w14:textId="77777777" w:rsidR="00426ADF" w:rsidRPr="00B778F8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778F8"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ED6E8FB" w14:textId="77777777" w:rsidR="00426ADF" w:rsidRPr="00B778F8" w:rsidRDefault="00426ADF" w:rsidP="002E236E">
            <w:pPr>
              <w:rPr>
                <w:szCs w:val="20"/>
              </w:rPr>
            </w:pPr>
          </w:p>
        </w:tc>
      </w:tr>
    </w:tbl>
    <w:p w14:paraId="4F119160" w14:textId="440BD87F" w:rsidR="004C2389" w:rsidRPr="00B778F8" w:rsidRDefault="004C2389" w:rsidP="004C2389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2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BA18611" w14:textId="12C1B908" w:rsidR="00914709" w:rsidRPr="00B778F8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６</w:t>
            </w:r>
            <w:r w:rsidR="00914709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 w:rsidRPr="00B778F8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スペースが許す範囲で図表を用いて分かりやすく</w:t>
            </w:r>
            <w:r w:rsidR="00595ABB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r w:rsidRPr="00B778F8"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 w:rsidRPr="00B778F8"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FF61CF">
        <w:trPr>
          <w:trHeight w:val="14001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CD152A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0FB1B10C" w14:textId="77777777" w:rsidR="00914709" w:rsidRPr="00FF61CF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EE1C319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606503A" w14:textId="77777777" w:rsidR="00914709" w:rsidRDefault="00914709" w:rsidP="004C1F04">
            <w:pPr>
              <w:jc w:val="right"/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68869" w14:textId="77777777" w:rsidR="00A304EB" w:rsidRDefault="00A304EB">
      <w:r>
        <w:separator/>
      </w:r>
    </w:p>
  </w:endnote>
  <w:endnote w:type="continuationSeparator" w:id="0">
    <w:p w14:paraId="7D9AE0BB" w14:textId="77777777" w:rsidR="00A304EB" w:rsidRDefault="00A30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1CB82" w14:textId="77777777" w:rsidR="00A304EB" w:rsidRDefault="00A304EB">
      <w:r>
        <w:separator/>
      </w:r>
    </w:p>
  </w:footnote>
  <w:footnote w:type="continuationSeparator" w:id="0">
    <w:p w14:paraId="4C65B8B9" w14:textId="77777777" w:rsidR="00A304EB" w:rsidRDefault="00A304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737557376">
    <w:abstractNumId w:val="1"/>
  </w:num>
  <w:num w:numId="2" w16cid:durableId="529804065">
    <w:abstractNumId w:val="0"/>
  </w:num>
  <w:num w:numId="3" w16cid:durableId="78018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0E7C"/>
    <w:rsid w:val="00014766"/>
    <w:rsid w:val="0001495C"/>
    <w:rsid w:val="000163D7"/>
    <w:rsid w:val="00020DFE"/>
    <w:rsid w:val="00032246"/>
    <w:rsid w:val="00035E9D"/>
    <w:rsid w:val="00040010"/>
    <w:rsid w:val="00041AF8"/>
    <w:rsid w:val="00043566"/>
    <w:rsid w:val="00047808"/>
    <w:rsid w:val="000518B2"/>
    <w:rsid w:val="00051D12"/>
    <w:rsid w:val="00053285"/>
    <w:rsid w:val="00063544"/>
    <w:rsid w:val="00073916"/>
    <w:rsid w:val="00082D8F"/>
    <w:rsid w:val="000B46B5"/>
    <w:rsid w:val="000B4890"/>
    <w:rsid w:val="000B6600"/>
    <w:rsid w:val="000C2686"/>
    <w:rsid w:val="000C376F"/>
    <w:rsid w:val="000C45F0"/>
    <w:rsid w:val="000D0666"/>
    <w:rsid w:val="000D080E"/>
    <w:rsid w:val="000D5BEA"/>
    <w:rsid w:val="000E66B4"/>
    <w:rsid w:val="000F7D90"/>
    <w:rsid w:val="00100318"/>
    <w:rsid w:val="00101B5C"/>
    <w:rsid w:val="00134D96"/>
    <w:rsid w:val="00143CC6"/>
    <w:rsid w:val="001445E1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622C7"/>
    <w:rsid w:val="00273F5E"/>
    <w:rsid w:val="00295A13"/>
    <w:rsid w:val="002B0B2C"/>
    <w:rsid w:val="002B4B38"/>
    <w:rsid w:val="002C075E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53CEA"/>
    <w:rsid w:val="003634EE"/>
    <w:rsid w:val="00365ABA"/>
    <w:rsid w:val="0037549A"/>
    <w:rsid w:val="003779DD"/>
    <w:rsid w:val="003804CA"/>
    <w:rsid w:val="00386030"/>
    <w:rsid w:val="00386EAB"/>
    <w:rsid w:val="003B3D07"/>
    <w:rsid w:val="003B44FA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5BAF"/>
    <w:rsid w:val="004D7261"/>
    <w:rsid w:val="004E1828"/>
    <w:rsid w:val="004E48D5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5ABB"/>
    <w:rsid w:val="00596B41"/>
    <w:rsid w:val="005B5568"/>
    <w:rsid w:val="005D6152"/>
    <w:rsid w:val="005E082B"/>
    <w:rsid w:val="005E218F"/>
    <w:rsid w:val="005E3D16"/>
    <w:rsid w:val="00603480"/>
    <w:rsid w:val="00621008"/>
    <w:rsid w:val="00621345"/>
    <w:rsid w:val="0063408E"/>
    <w:rsid w:val="00661F1C"/>
    <w:rsid w:val="00680405"/>
    <w:rsid w:val="00684D30"/>
    <w:rsid w:val="0069345E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B5687"/>
    <w:rsid w:val="007C2432"/>
    <w:rsid w:val="007D67BE"/>
    <w:rsid w:val="007E1E1F"/>
    <w:rsid w:val="008035D2"/>
    <w:rsid w:val="00813F40"/>
    <w:rsid w:val="0081757C"/>
    <w:rsid w:val="00817CF7"/>
    <w:rsid w:val="00817E31"/>
    <w:rsid w:val="00832724"/>
    <w:rsid w:val="00861CDD"/>
    <w:rsid w:val="008706D5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C5E26"/>
    <w:rsid w:val="008D332F"/>
    <w:rsid w:val="008E2A8A"/>
    <w:rsid w:val="008F0A02"/>
    <w:rsid w:val="009004DA"/>
    <w:rsid w:val="00905335"/>
    <w:rsid w:val="00914709"/>
    <w:rsid w:val="00921202"/>
    <w:rsid w:val="0094748D"/>
    <w:rsid w:val="0094791F"/>
    <w:rsid w:val="009548B5"/>
    <w:rsid w:val="0097630D"/>
    <w:rsid w:val="009872C5"/>
    <w:rsid w:val="00993666"/>
    <w:rsid w:val="009959B4"/>
    <w:rsid w:val="009A6244"/>
    <w:rsid w:val="009B09B7"/>
    <w:rsid w:val="009C3975"/>
    <w:rsid w:val="009C4860"/>
    <w:rsid w:val="009D163E"/>
    <w:rsid w:val="009E3AE4"/>
    <w:rsid w:val="009E4D16"/>
    <w:rsid w:val="009E7081"/>
    <w:rsid w:val="009E735F"/>
    <w:rsid w:val="009F13A2"/>
    <w:rsid w:val="00A304EB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3124"/>
    <w:rsid w:val="00AC7E74"/>
    <w:rsid w:val="00AE5185"/>
    <w:rsid w:val="00AF1A6F"/>
    <w:rsid w:val="00B05F08"/>
    <w:rsid w:val="00B15C5B"/>
    <w:rsid w:val="00B3112A"/>
    <w:rsid w:val="00B37FD8"/>
    <w:rsid w:val="00B445C8"/>
    <w:rsid w:val="00B6651E"/>
    <w:rsid w:val="00B666FF"/>
    <w:rsid w:val="00B778F8"/>
    <w:rsid w:val="00B864F7"/>
    <w:rsid w:val="00BA68EE"/>
    <w:rsid w:val="00BC1B78"/>
    <w:rsid w:val="00BD00B7"/>
    <w:rsid w:val="00BE1042"/>
    <w:rsid w:val="00BE1C7B"/>
    <w:rsid w:val="00BE7350"/>
    <w:rsid w:val="00C0417A"/>
    <w:rsid w:val="00C07CE7"/>
    <w:rsid w:val="00C10651"/>
    <w:rsid w:val="00C112F1"/>
    <w:rsid w:val="00C16356"/>
    <w:rsid w:val="00C23529"/>
    <w:rsid w:val="00C274D3"/>
    <w:rsid w:val="00C345E2"/>
    <w:rsid w:val="00C430DB"/>
    <w:rsid w:val="00C44E38"/>
    <w:rsid w:val="00C57060"/>
    <w:rsid w:val="00C6370F"/>
    <w:rsid w:val="00C64BD6"/>
    <w:rsid w:val="00C7225B"/>
    <w:rsid w:val="00C7783B"/>
    <w:rsid w:val="00CD7B2A"/>
    <w:rsid w:val="00CE5723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5A76"/>
    <w:rsid w:val="00DB6D31"/>
    <w:rsid w:val="00DC060F"/>
    <w:rsid w:val="00DC5311"/>
    <w:rsid w:val="00DC6B00"/>
    <w:rsid w:val="00DD6C00"/>
    <w:rsid w:val="00DE5205"/>
    <w:rsid w:val="00DF44A2"/>
    <w:rsid w:val="00DF557B"/>
    <w:rsid w:val="00E158AD"/>
    <w:rsid w:val="00E21F96"/>
    <w:rsid w:val="00E257F8"/>
    <w:rsid w:val="00E4370D"/>
    <w:rsid w:val="00E43D14"/>
    <w:rsid w:val="00E4692D"/>
    <w:rsid w:val="00E70E86"/>
    <w:rsid w:val="00E72F9F"/>
    <w:rsid w:val="00E824F3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75471"/>
  <w15:chartTrackingRefBased/>
  <w15:docId w15:val="{5740C4C7-33E7-47AF-8C38-2222CB59D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14</Words>
  <Characters>432</Characters>
  <Application>Microsoft Office Word</Application>
  <DocSecurity>0</DocSecurity>
  <Lines>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福ヶ迫　育子</dc:creator>
  <cp:keywords/>
  <cp:lastModifiedBy>寺前　勇希</cp:lastModifiedBy>
  <cp:revision>6</cp:revision>
  <dcterms:created xsi:type="dcterms:W3CDTF">2024-12-04T02:03:00Z</dcterms:created>
  <dcterms:modified xsi:type="dcterms:W3CDTF">2025-10-09T09:37:00Z</dcterms:modified>
</cp:coreProperties>
</file>